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43FF" w:rsidRDefault="00283EAA" w:rsidP="00283EAA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cope of Journal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etroleum Engineering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ining Engineering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etroleum Geology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ining Geology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ollution and Environment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servoir Engineering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fining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eochemistry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ustrial Chemistry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rganic Chemistry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chanical Engineering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unneling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traction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ploration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clamation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mote Sensing 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IS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ineral Processing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eotechnique</w:t>
      </w:r>
    </w:p>
    <w:p w:rsidR="00283EAA" w:rsidRDefault="00283EAA" w:rsidP="00283E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eophysics</w:t>
      </w:r>
    </w:p>
    <w:p w:rsidR="00671479" w:rsidRDefault="00671479" w:rsidP="006714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oduction and </w:t>
      </w:r>
      <w:r w:rsidR="00D73643">
        <w:rPr>
          <w:rFonts w:ascii="Times New Roman" w:hAnsi="Times New Roman" w:cs="Times New Roman"/>
          <w:sz w:val="28"/>
          <w:szCs w:val="28"/>
        </w:rPr>
        <w:t>Metallurgy</w:t>
      </w:r>
      <w:bookmarkStart w:id="0" w:name="_GoBack"/>
      <w:bookmarkEnd w:id="0"/>
    </w:p>
    <w:p w:rsidR="003E2D84" w:rsidRDefault="003E2D84" w:rsidP="006714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olymers</w:t>
      </w:r>
    </w:p>
    <w:p w:rsidR="003E2D84" w:rsidRPr="00671479" w:rsidRDefault="003E2D84" w:rsidP="006714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mposed Materials</w:t>
      </w:r>
    </w:p>
    <w:sectPr w:rsidR="003E2D84" w:rsidRPr="006714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273C8"/>
    <w:multiLevelType w:val="hybridMultilevel"/>
    <w:tmpl w:val="2C726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Mrc0MTU3MbA0sjBX0lEKTi0uzszPAykwrAUAgkgBOywAAAA="/>
  </w:docVars>
  <w:rsids>
    <w:rsidRoot w:val="00283EAA"/>
    <w:rsid w:val="00283EAA"/>
    <w:rsid w:val="003E2D84"/>
    <w:rsid w:val="00671479"/>
    <w:rsid w:val="00A843FF"/>
    <w:rsid w:val="00D73643"/>
    <w:rsid w:val="00E41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D4763"/>
  <w15:chartTrackingRefBased/>
  <w15:docId w15:val="{69D7764E-D926-46F8-9F95-C9E772020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s">
    <w:name w:val="References"/>
    <w:basedOn w:val="Subtitle"/>
    <w:link w:val="ReferencesChar"/>
    <w:qFormat/>
    <w:rsid w:val="00E4146F"/>
    <w:pPr>
      <w:numPr>
        <w:ilvl w:val="0"/>
      </w:numPr>
      <w:spacing w:before="120" w:after="0" w:line="240" w:lineRule="auto"/>
      <w:ind w:left="720"/>
    </w:pPr>
    <w:rPr>
      <w:rFonts w:ascii="Times New Roman" w:eastAsia="Times New Roman" w:hAnsi="Times New Roman" w:cs="Simplified Arabic"/>
      <w:color w:val="auto"/>
      <w:spacing w:val="0"/>
      <w:sz w:val="24"/>
      <w:szCs w:val="24"/>
    </w:rPr>
  </w:style>
  <w:style w:type="character" w:customStyle="1" w:styleId="ReferencesChar">
    <w:name w:val="References Char"/>
    <w:basedOn w:val="SubtitleChar"/>
    <w:link w:val="References"/>
    <w:rsid w:val="00E4146F"/>
    <w:rPr>
      <w:rFonts w:ascii="Times New Roman" w:eastAsia="Times New Roman" w:hAnsi="Times New Roman" w:cs="Simplified Arabic"/>
      <w:color w:val="5A5A5A" w:themeColor="text1" w:themeTint="A5"/>
      <w:spacing w:val="15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46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4146F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283E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r</dc:creator>
  <cp:keywords/>
  <dc:description/>
  <cp:lastModifiedBy>Maher</cp:lastModifiedBy>
  <cp:revision>5</cp:revision>
  <cp:lastPrinted>2024-05-15T06:43:00Z</cp:lastPrinted>
  <dcterms:created xsi:type="dcterms:W3CDTF">2024-05-15T06:25:00Z</dcterms:created>
  <dcterms:modified xsi:type="dcterms:W3CDTF">2024-05-15T06:44:00Z</dcterms:modified>
</cp:coreProperties>
</file>